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1BFE" w:rsidRPr="00041BFE" w:rsidRDefault="00041BFE" w:rsidP="00041B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1BFE">
        <w:rPr>
          <w:rFonts w:ascii="Times New Roman" w:eastAsia="Times New Roman" w:hAnsi="Times New Roman" w:cs="Times New Roman"/>
          <w:sz w:val="24"/>
          <w:szCs w:val="24"/>
        </w:rPr>
        <w:t>Graduates of the B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041BFE">
        <w:rPr>
          <w:rFonts w:ascii="Times New Roman" w:eastAsia="Times New Roman" w:hAnsi="Times New Roman" w:cs="Times New Roman"/>
          <w:sz w:val="24"/>
          <w:szCs w:val="24"/>
        </w:rPr>
        <w:t xml:space="preserve"> program in Computer Science will</w:t>
      </w:r>
    </w:p>
    <w:p w:rsidR="00041BFE" w:rsidRPr="00041BFE" w:rsidRDefault="00041BFE" w:rsidP="00041BF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1BFE">
        <w:rPr>
          <w:rFonts w:ascii="Times New Roman" w:eastAsia="Times New Roman" w:hAnsi="Times New Roman" w:cs="Times New Roman"/>
          <w:sz w:val="24"/>
          <w:szCs w:val="24"/>
        </w:rPr>
        <w:t>Be successful in applying for entry level professional positi</w:t>
      </w:r>
      <w:r>
        <w:rPr>
          <w:rFonts w:ascii="Times New Roman" w:eastAsia="Times New Roman" w:hAnsi="Times New Roman" w:cs="Times New Roman"/>
          <w:sz w:val="24"/>
          <w:szCs w:val="24"/>
        </w:rPr>
        <w:t>ons in computing-related fields</w:t>
      </w:r>
      <w:r w:rsidRPr="00041BF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41BFE" w:rsidRPr="00041BFE" w:rsidRDefault="00041BFE" w:rsidP="00041BF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1BFE">
        <w:rPr>
          <w:rFonts w:ascii="Times New Roman" w:eastAsia="Times New Roman" w:hAnsi="Times New Roman" w:cs="Times New Roman"/>
          <w:sz w:val="24"/>
          <w:szCs w:val="24"/>
        </w:rPr>
        <w:t>Be prepared for career accomplishment, responsibility and advancement in computing-related professions by virtue of having received in the B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041BFE"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</w:p>
    <w:p w:rsidR="00041BFE" w:rsidRPr="00041BFE" w:rsidRDefault="00041BFE" w:rsidP="00041B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1BFE">
        <w:rPr>
          <w:rFonts w:ascii="Times New Roman" w:eastAsia="Times New Roman" w:hAnsi="Times New Roman" w:cs="Times New Roman"/>
          <w:sz w:val="24"/>
          <w:szCs w:val="24"/>
        </w:rPr>
        <w:t>A high-quality education in computing,</w:t>
      </w:r>
    </w:p>
    <w:p w:rsidR="00041BFE" w:rsidRPr="00041BFE" w:rsidRDefault="00041BFE" w:rsidP="00041B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1BFE">
        <w:rPr>
          <w:rFonts w:ascii="Times New Roman" w:eastAsia="Times New Roman" w:hAnsi="Times New Roman" w:cs="Times New Roman"/>
          <w:sz w:val="24"/>
          <w:szCs w:val="24"/>
        </w:rPr>
        <w:t>Communication and team-work skills,</w:t>
      </w:r>
    </w:p>
    <w:p w:rsidR="00041BFE" w:rsidRPr="00041BFE" w:rsidRDefault="00041BFE" w:rsidP="00041B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1BFE">
        <w:rPr>
          <w:rFonts w:ascii="Times New Roman" w:eastAsia="Times New Roman" w:hAnsi="Times New Roman" w:cs="Times New Roman"/>
          <w:sz w:val="24"/>
          <w:szCs w:val="24"/>
        </w:rPr>
        <w:t>Awareness of the ethical and social responsibilities of their profession,</w:t>
      </w:r>
    </w:p>
    <w:p w:rsidR="00041BFE" w:rsidRPr="00041BFE" w:rsidRDefault="00041BFE" w:rsidP="00041B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1BFE">
        <w:rPr>
          <w:rFonts w:ascii="Times New Roman" w:eastAsia="Times New Roman" w:hAnsi="Times New Roman" w:cs="Times New Roman"/>
          <w:sz w:val="24"/>
          <w:szCs w:val="24"/>
        </w:rPr>
        <w:t>An ability to engage in continued professional development activities.</w:t>
      </w:r>
    </w:p>
    <w:p w:rsidR="00C56C96" w:rsidRPr="00355DAB" w:rsidRDefault="00C56C96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C56C96" w:rsidRPr="00355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659FD"/>
    <w:multiLevelType w:val="multilevel"/>
    <w:tmpl w:val="F8DCA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M0NTMxMrUwsTRR0lEKTi0uzszPAykwrAUATu4+ViwAAAA="/>
  </w:docVars>
  <w:rsids>
    <w:rsidRoot w:val="000A6985"/>
    <w:rsid w:val="00041BFE"/>
    <w:rsid w:val="000A6985"/>
    <w:rsid w:val="00355DAB"/>
    <w:rsid w:val="00C56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551763-F135-47F6-B0D8-E806C3360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02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42</Characters>
  <Application>Microsoft Office Word</Application>
  <DocSecurity>0</DocSecurity>
  <Lines>3</Lines>
  <Paragraphs>1</Paragraphs>
  <ScaleCrop>false</ScaleCrop>
  <Company>Microsoft</Company>
  <LinksUpToDate>false</LinksUpToDate>
  <CharactersWithSpaces>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u</dc:creator>
  <cp:keywords/>
  <dc:description/>
  <cp:lastModifiedBy>prabu</cp:lastModifiedBy>
  <cp:revision>2</cp:revision>
  <dcterms:created xsi:type="dcterms:W3CDTF">2019-04-17T14:49:00Z</dcterms:created>
  <dcterms:modified xsi:type="dcterms:W3CDTF">2019-04-17T14:54:00Z</dcterms:modified>
</cp:coreProperties>
</file>